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721E6B" w:rsidRDefault="00BC32DD" w:rsidP="00BC32DD">
      <w:pPr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nkara Üniversitesi</w:t>
      </w:r>
      <w:r w:rsidRPr="00721E6B">
        <w:rPr>
          <w:rFonts w:ascii="Times New Roman" w:hAnsi="Times New Roman"/>
          <w:b/>
          <w:sz w:val="22"/>
          <w:szCs w:val="16"/>
        </w:rPr>
        <w:br/>
        <w:t xml:space="preserve">Kütüphane ve Dokümantasyon Daire Başkanlığı </w:t>
      </w:r>
    </w:p>
    <w:p w:rsidR="00BC32DD" w:rsidRPr="00721E6B" w:rsidRDefault="00BC32DD" w:rsidP="00BC32DD">
      <w:pPr>
        <w:jc w:val="center"/>
        <w:rPr>
          <w:rFonts w:ascii="Times New Roman" w:hAnsi="Times New Roman"/>
          <w:b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çık Ders Malzemeleri</w:t>
      </w:r>
    </w:p>
    <w:p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sz w:val="22"/>
          <w:szCs w:val="16"/>
        </w:rPr>
        <w:t>Ders izlence Formu</w:t>
      </w: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AF4EBE" w:rsidRPr="00BE4119" w:rsidTr="007B3E81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bookmarkStart w:id="0" w:name="_GoBack" w:colFirst="1" w:colLast="1"/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:rsidR="00AF4EBE" w:rsidRPr="00663ABE" w:rsidRDefault="00B85381" w:rsidP="00AF4EBE">
            <w:pPr>
              <w:tabs>
                <w:tab w:val="center" w:pos="4536"/>
                <w:tab w:val="right" w:pos="9072"/>
              </w:tabs>
              <w:rPr>
                <w:rFonts w:ascii="Times New Roman" w:hAnsi="Times New Roman"/>
                <w:sz w:val="22"/>
                <w:szCs w:val="18"/>
                <w:lang w:val="en-AU"/>
              </w:rPr>
            </w:pPr>
            <w:r w:rsidRPr="00B85381">
              <w:rPr>
                <w:rFonts w:ascii="Times New Roman" w:hAnsi="Times New Roman"/>
                <w:sz w:val="22"/>
                <w:szCs w:val="18"/>
                <w:lang w:val="en-AU"/>
              </w:rPr>
              <w:t>TIP105A VÜCUT YAPI VE İŞLEV BİLGİSİ 1</w:t>
            </w:r>
          </w:p>
        </w:tc>
      </w:tr>
      <w:bookmarkEnd w:id="0"/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OÇ. DR. İ. SİNAN ÖZKAVUKCU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Düzey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IP FAKÜLTESİ LİSANS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ÖNEMSEL MODÜL DERSİ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Türü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ORİK DERS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AF4EBE" w:rsidRPr="00BE4119" w:rsidRDefault="00B85381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KAN VE KEMİK İLİĞİ YAPISI, YARDIMLA ÜREME TEKNİKLERİ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Amacı</w:t>
            </w:r>
          </w:p>
        </w:tc>
        <w:tc>
          <w:tcPr>
            <w:tcW w:w="6068" w:type="dxa"/>
          </w:tcPr>
          <w:p w:rsidR="00AF4EBE" w:rsidRPr="00BE4119" w:rsidRDefault="00171AAA" w:rsidP="00B85381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KAN</w:t>
            </w:r>
            <w:r w:rsidR="00663ABE">
              <w:rPr>
                <w:rFonts w:ascii="Times New Roman" w:hAnsi="Times New Roman"/>
                <w:sz w:val="22"/>
                <w:szCs w:val="16"/>
              </w:rPr>
              <w:t xml:space="preserve"> YAPISI HAKKINDA HİSTOLOJİK BİLGİ VERMEK, </w:t>
            </w:r>
            <w:r>
              <w:rPr>
                <w:rFonts w:ascii="Times New Roman" w:hAnsi="Times New Roman"/>
                <w:sz w:val="22"/>
                <w:szCs w:val="16"/>
              </w:rPr>
              <w:t>KAN HÜCRELERİNİN</w:t>
            </w:r>
            <w:r w:rsidR="00663ABE">
              <w:rPr>
                <w:rFonts w:ascii="Times New Roman" w:hAnsi="Times New Roman"/>
                <w:sz w:val="22"/>
                <w:szCs w:val="16"/>
              </w:rPr>
              <w:t xml:space="preserve"> GÖREVLERİNİ AKTARMAK, </w:t>
            </w:r>
            <w:r w:rsidR="00B85381">
              <w:rPr>
                <w:rFonts w:ascii="Times New Roman" w:hAnsi="Times New Roman"/>
                <w:sz w:val="22"/>
                <w:szCs w:val="16"/>
              </w:rPr>
              <w:t xml:space="preserve">KEMİK İLİĞİ YAPISI VE HÜCRELERİNİN ANLATILMASI, </w:t>
            </w:r>
            <w:r w:rsidR="00B85381">
              <w:rPr>
                <w:rFonts w:ascii="Times New Roman" w:hAnsi="Times New Roman"/>
                <w:sz w:val="22"/>
                <w:szCs w:val="16"/>
              </w:rPr>
              <w:t>YARDIMLA ÜREME TEKNİKLERİ</w:t>
            </w:r>
            <w:r w:rsidR="00B85381">
              <w:rPr>
                <w:rFonts w:ascii="Times New Roman" w:hAnsi="Times New Roman"/>
                <w:sz w:val="22"/>
                <w:szCs w:val="16"/>
              </w:rPr>
              <w:t xml:space="preserve"> HAKKINDA GENEL BİLGİ VERMEK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üresi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1 SAAT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Eğitim Dili</w:t>
            </w:r>
          </w:p>
        </w:tc>
        <w:tc>
          <w:tcPr>
            <w:tcW w:w="6068" w:type="dxa"/>
          </w:tcPr>
          <w:p w:rsidR="00AF4EBE" w:rsidRPr="00BE4119" w:rsidRDefault="00B85381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ÜRKÇE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 Koşul</w:t>
            </w:r>
          </w:p>
        </w:tc>
        <w:tc>
          <w:tcPr>
            <w:tcW w:w="6068" w:type="dxa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YOK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663ABE" w:rsidRPr="00BE4119" w:rsidRDefault="00663ABE" w:rsidP="00663ABE">
            <w:pPr>
              <w:pStyle w:val="Kaynakca"/>
              <w:ind w:left="144" w:firstLine="0"/>
              <w:rPr>
                <w:rFonts w:ascii="Times New Roman" w:hAnsi="Times New Roman"/>
                <w:sz w:val="22"/>
                <w:szCs w:val="16"/>
                <w:lang w:val="tr-TR"/>
              </w:rPr>
            </w:pP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Histolog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: A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Text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an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Atlas,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with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Correlate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Cell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and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Molecular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Biolog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, 6th Edition 6th Edition</w:t>
            </w:r>
            <w:r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by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Michael H.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Ross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 (Author), M.D.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Pawlina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, </w:t>
            </w:r>
            <w:proofErr w:type="spellStart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>Wojciech</w:t>
            </w:r>
            <w:proofErr w:type="spellEnd"/>
            <w:r w:rsidRPr="00663ABE">
              <w:rPr>
                <w:rFonts w:ascii="Times New Roman" w:hAnsi="Times New Roman"/>
                <w:sz w:val="22"/>
                <w:szCs w:val="16"/>
                <w:lang w:val="tr-TR"/>
              </w:rPr>
              <w:t xml:space="preserve"> (Author)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 (AKTS)</w:t>
            </w:r>
          </w:p>
        </w:tc>
        <w:tc>
          <w:tcPr>
            <w:tcW w:w="6068" w:type="dxa"/>
            <w:vAlign w:val="center"/>
          </w:tcPr>
          <w:p w:rsidR="00AF4EBE" w:rsidRPr="00BE4119" w:rsidRDefault="00EF7340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40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AYRI DERS OLARAK YÜKLENMİŞTİR</w:t>
            </w:r>
          </w:p>
        </w:tc>
      </w:tr>
      <w:tr w:rsidR="00AF4EBE" w:rsidRPr="00BE4119" w:rsidTr="00832AEF">
        <w:trPr>
          <w:jc w:val="center"/>
        </w:trPr>
        <w:tc>
          <w:tcPr>
            <w:tcW w:w="2745" w:type="dxa"/>
            <w:vAlign w:val="center"/>
          </w:tcPr>
          <w:p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AF4EBE" w:rsidRPr="00BE4119" w:rsidRDefault="00AF4EBE" w:rsidP="00AF4EBE">
            <w:pPr>
              <w:pStyle w:val="DersBilgileri"/>
              <w:rPr>
                <w:rFonts w:ascii="Times New Roman" w:hAnsi="Times New Roman"/>
                <w:sz w:val="22"/>
                <w:szCs w:val="16"/>
              </w:rPr>
            </w:pPr>
          </w:p>
        </w:tc>
      </w:tr>
    </w:tbl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:rsidR="00BC32DD" w:rsidRPr="00721E6B" w:rsidRDefault="00BC32DD" w:rsidP="00BC32DD">
      <w:pPr>
        <w:rPr>
          <w:rFonts w:ascii="Times New Roman" w:hAnsi="Times New Roman"/>
          <w:sz w:val="28"/>
        </w:rPr>
      </w:pPr>
    </w:p>
    <w:p w:rsidR="00EB0AE2" w:rsidRPr="00721E6B" w:rsidRDefault="00B85381">
      <w:pPr>
        <w:rPr>
          <w:rFonts w:ascii="Times New Roman" w:hAnsi="Times New Roman"/>
          <w:sz w:val="28"/>
        </w:rPr>
      </w:pPr>
    </w:p>
    <w:sectPr w:rsidR="00EB0AE2" w:rsidRPr="00721E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I1NTQzN7a0MLdQ0lEKTi0uzszPAykwrAUAG0Pg4ywAAAA="/>
  </w:docVars>
  <w:rsids>
    <w:rsidRoot w:val="00BC32DD"/>
    <w:rsid w:val="000A48ED"/>
    <w:rsid w:val="00166DFA"/>
    <w:rsid w:val="00171AAA"/>
    <w:rsid w:val="00663ABE"/>
    <w:rsid w:val="00721E6B"/>
    <w:rsid w:val="00832BE3"/>
    <w:rsid w:val="00910641"/>
    <w:rsid w:val="00AF4EBE"/>
    <w:rsid w:val="00B85381"/>
    <w:rsid w:val="00BC32DD"/>
    <w:rsid w:val="00BE4119"/>
    <w:rsid w:val="00E46E22"/>
    <w:rsid w:val="00EF7340"/>
    <w:rsid w:val="00F4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3ED0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3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_soylemez</dc:creator>
  <cp:keywords/>
  <dc:description/>
  <cp:lastModifiedBy>Sinan.Ozkavukcu</cp:lastModifiedBy>
  <cp:revision>2</cp:revision>
  <dcterms:created xsi:type="dcterms:W3CDTF">2021-05-03T10:53:00Z</dcterms:created>
  <dcterms:modified xsi:type="dcterms:W3CDTF">2021-05-03T10:53:00Z</dcterms:modified>
</cp:coreProperties>
</file>